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17F6AB61" w14:textId="0A61C7FE" w:rsidR="00A2360A" w:rsidRPr="0045419E" w:rsidRDefault="00A2360A" w:rsidP="00A2360A">
      <w:pPr>
        <w:jc w:val="center"/>
        <w:rPr>
          <w:b/>
          <w:bCs/>
          <w:lang w:val="ru-RU" w:eastAsia="uk-UA"/>
        </w:rPr>
      </w:pPr>
      <w:r w:rsidRPr="00D46E64">
        <w:rPr>
          <w:b/>
          <w:bCs/>
          <w:lang w:val="en-US" w:eastAsia="uk-UA"/>
        </w:rPr>
        <w:t>ITB</w:t>
      </w:r>
      <w:r w:rsidRPr="00E2526B">
        <w:rPr>
          <w:b/>
          <w:bCs/>
          <w:lang w:val="ru-RU" w:eastAsia="uk-UA"/>
        </w:rPr>
        <w:t xml:space="preserve"> </w:t>
      </w:r>
      <w:r w:rsidR="005D2554">
        <w:rPr>
          <w:b/>
          <w:bCs/>
          <w:lang w:val="ru-RU" w:eastAsia="uk-UA"/>
        </w:rPr>
        <w:t>2</w:t>
      </w:r>
      <w:r w:rsidR="008C3CEB">
        <w:rPr>
          <w:b/>
          <w:bCs/>
          <w:lang w:val="ru-RU" w:eastAsia="uk-UA"/>
        </w:rPr>
        <w:t>3</w:t>
      </w:r>
      <w:r w:rsidRPr="00A2360A">
        <w:rPr>
          <w:b/>
          <w:bCs/>
          <w:lang w:val="ru-RU" w:eastAsia="uk-UA"/>
        </w:rPr>
        <w:t>/</w:t>
      </w:r>
      <w:r w:rsidRPr="00E656DC">
        <w:rPr>
          <w:b/>
          <w:bCs/>
          <w:lang w:val="ru-RU" w:eastAsia="uk-UA"/>
        </w:rPr>
        <w:t>1</w:t>
      </w:r>
      <w:r>
        <w:rPr>
          <w:b/>
          <w:bCs/>
          <w:lang w:val="ru-RU" w:eastAsia="uk-UA"/>
        </w:rPr>
        <w:t>2</w:t>
      </w:r>
      <w:r w:rsidRPr="00A2360A">
        <w:rPr>
          <w:b/>
          <w:bCs/>
          <w:lang w:val="ru-RU" w:eastAsia="uk-UA"/>
        </w:rPr>
        <w:t>/2025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71855B0B" w14:textId="33FC8F28" w:rsidR="00A2360A" w:rsidRPr="00EC0B77" w:rsidRDefault="00A2360A" w:rsidP="00A2360A">
      <w:pPr>
        <w:jc w:val="center"/>
        <w:rPr>
          <w:b/>
          <w:bCs/>
          <w:color w:val="538135" w:themeColor="accent6" w:themeShade="BF"/>
          <w:lang w:eastAsia="uk-UA"/>
        </w:rPr>
      </w:pPr>
      <w:proofErr w:type="spellStart"/>
      <w:r w:rsidRPr="005B607E">
        <w:rPr>
          <w:b/>
          <w:bCs/>
          <w:color w:val="538135" w:themeColor="accent6" w:themeShade="BF"/>
          <w:lang w:eastAsia="uk-UA"/>
        </w:rPr>
        <w:t>Проект</w:t>
      </w:r>
      <w:proofErr w:type="spellEnd"/>
      <w:r w:rsidRPr="005B607E">
        <w:rPr>
          <w:b/>
          <w:bCs/>
          <w:color w:val="538135" w:themeColor="accent6" w:themeShade="BF"/>
          <w:lang w:eastAsia="uk-UA"/>
        </w:rPr>
        <w:t xml:space="preserve"> </w:t>
      </w:r>
      <w:r w:rsidR="002F7CC5">
        <w:rPr>
          <w:b/>
          <w:bCs/>
          <w:color w:val="538135" w:themeColor="accent6" w:themeShade="BF"/>
          <w:lang w:val="en-US" w:eastAsia="uk-UA"/>
        </w:rPr>
        <w:t>AWO AA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4F82C3E9" w:rsidR="005C31CB" w:rsidRPr="002F7CC5" w:rsidRDefault="00CB6469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CB6469">
              <w:rPr>
                <w:sz w:val="22"/>
                <w:szCs w:val="22"/>
                <w:lang w:val="uk-UA"/>
              </w:rPr>
              <w:t xml:space="preserve">ITB </w:t>
            </w:r>
            <w:r w:rsidR="005D2554">
              <w:rPr>
                <w:sz w:val="22"/>
                <w:szCs w:val="22"/>
                <w:lang w:val="uk-UA"/>
              </w:rPr>
              <w:t>2</w:t>
            </w:r>
            <w:r w:rsidR="008C3CEB">
              <w:rPr>
                <w:sz w:val="22"/>
                <w:szCs w:val="22"/>
                <w:lang w:val="uk-UA"/>
              </w:rPr>
              <w:t>3</w:t>
            </w:r>
            <w:bookmarkStart w:id="0" w:name="_GoBack"/>
            <w:bookmarkEnd w:id="0"/>
            <w:r w:rsidR="00A2360A" w:rsidRPr="00A2360A">
              <w:rPr>
                <w:sz w:val="22"/>
                <w:szCs w:val="22"/>
                <w:lang w:val="uk-UA"/>
              </w:rPr>
              <w:t>/12/2025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34DFED50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5D2554">
        <w:rPr>
          <w:i/>
          <w:sz w:val="22"/>
          <w:szCs w:val="22"/>
          <w:lang w:val="uk-UA"/>
        </w:rPr>
        <w:t>22</w:t>
      </w:r>
      <w:r w:rsidR="00A2360A" w:rsidRPr="00A2360A">
        <w:rPr>
          <w:i/>
          <w:sz w:val="22"/>
          <w:szCs w:val="22"/>
          <w:lang w:val="uk-UA"/>
        </w:rPr>
        <w:t>/12/2025/</w:t>
      </w:r>
      <w:r w:rsidR="002F7CC5" w:rsidRPr="0045419E">
        <w:rPr>
          <w:i/>
          <w:sz w:val="22"/>
          <w:szCs w:val="22"/>
          <w:lang w:val="ru-RU"/>
        </w:rPr>
        <w:t>7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29057775" w:rsidR="00E3522A" w:rsidRPr="00A2360A" w:rsidRDefault="00A2360A" w:rsidP="00B61AED">
      <w:pPr>
        <w:jc w:val="center"/>
        <w:rPr>
          <w:lang w:val="uk-UA"/>
        </w:rPr>
      </w:pPr>
      <w:r w:rsidRPr="00A2360A">
        <w:rPr>
          <w:lang w:val="uk-UA"/>
        </w:rPr>
        <w:t>Львівській, Рівненській, Волинській, Кіровоградській, Чернівецькій та Хмельницькій областях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52649776" w:rsidR="004F2E60" w:rsidRPr="00752E92" w:rsidRDefault="00A2360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1 </w:t>
            </w:r>
            <w:r w:rsidR="002F7CC5">
              <w:rPr>
                <w:lang w:val="en-US"/>
              </w:rPr>
              <w:t>5</w:t>
            </w:r>
            <w:r>
              <w:rPr>
                <w:lang w:val="uk-UA"/>
              </w:rPr>
              <w:t>00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04A06D05" w:rsidR="005064FE" w:rsidRDefault="002F7CC5" w:rsidP="00570F64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1</w:t>
            </w:r>
            <w:r w:rsidR="00A2360A">
              <w:rPr>
                <w:lang w:val="uk-UA"/>
              </w:rPr>
              <w:t xml:space="preserve"> </w:t>
            </w:r>
            <w:r>
              <w:rPr>
                <w:lang w:val="en-US"/>
              </w:rPr>
              <w:t>5</w:t>
            </w:r>
            <w:r w:rsidR="00A2360A">
              <w:rPr>
                <w:lang w:val="uk-UA"/>
              </w:rPr>
              <w:t>00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  <w:tr w:rsidR="00A2360A" w:rsidRPr="00114654" w14:paraId="2BADD2C9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F8F789" w14:textId="5F00263A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365" w:type="pct"/>
          </w:tcPr>
          <w:p w14:paraId="153D1C3D" w14:textId="5F18ADE7" w:rsidR="00A2360A" w:rsidRPr="00114654" w:rsidRDefault="00A2360A" w:rsidP="00A2360A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ru-RU"/>
              </w:rPr>
              <w:t xml:space="preserve">Газ </w:t>
            </w:r>
          </w:p>
        </w:tc>
        <w:tc>
          <w:tcPr>
            <w:tcW w:w="855" w:type="pct"/>
          </w:tcPr>
          <w:p w14:paraId="6470FEFD" w14:textId="7C45D52C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 000</w:t>
            </w:r>
          </w:p>
        </w:tc>
        <w:tc>
          <w:tcPr>
            <w:tcW w:w="552" w:type="pct"/>
          </w:tcPr>
          <w:p w14:paraId="5DF31DE7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2CF19A2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6E173936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0BFAB2E6" w14:textId="77777777" w:rsidR="00A2360A" w:rsidRPr="00114654" w:rsidRDefault="00A2360A" w:rsidP="00A2360A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48755211" w14:textId="266972BF" w:rsidR="005D2554" w:rsidRDefault="000504EA" w:rsidP="00020BA2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8C3CEB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8C3CEB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FC6BDBB" w14:textId="3663CBA0" w:rsidR="00D3743A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  <w:p w14:paraId="2D87827B" w14:textId="76CCE841" w:rsidR="00020BA2" w:rsidRPr="00020BA2" w:rsidRDefault="00020BA2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ДАТА</w:t>
            </w:r>
            <w:r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  <w:p w14:paraId="18764191" w14:textId="4DB7D081" w:rsidR="00020BA2" w:rsidRPr="0079173D" w:rsidRDefault="00020BA2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45419E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F7694" w14:textId="77777777" w:rsidR="00970269" w:rsidRDefault="00970269">
      <w:r>
        <w:separator/>
      </w:r>
    </w:p>
  </w:endnote>
  <w:endnote w:type="continuationSeparator" w:id="0">
    <w:p w14:paraId="41FE1485" w14:textId="77777777" w:rsidR="00970269" w:rsidRDefault="00970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970269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970269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970269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97026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97026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96975" w14:textId="77777777" w:rsidR="00970269" w:rsidRDefault="00970269">
      <w:r>
        <w:separator/>
      </w:r>
    </w:p>
  </w:footnote>
  <w:footnote w:type="continuationSeparator" w:id="0">
    <w:p w14:paraId="2EF27A9C" w14:textId="77777777" w:rsidR="00970269" w:rsidRDefault="00970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0BA2"/>
    <w:rsid w:val="00025F92"/>
    <w:rsid w:val="00040A95"/>
    <w:rsid w:val="000504EA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A0C9B"/>
    <w:rsid w:val="002B040A"/>
    <w:rsid w:val="002C6494"/>
    <w:rsid w:val="002C7FDD"/>
    <w:rsid w:val="002D37CF"/>
    <w:rsid w:val="002F7CC5"/>
    <w:rsid w:val="00304FEC"/>
    <w:rsid w:val="003065A2"/>
    <w:rsid w:val="00330C94"/>
    <w:rsid w:val="003406D2"/>
    <w:rsid w:val="003523E3"/>
    <w:rsid w:val="003543D4"/>
    <w:rsid w:val="00361BDF"/>
    <w:rsid w:val="00364895"/>
    <w:rsid w:val="00376EBD"/>
    <w:rsid w:val="00384C98"/>
    <w:rsid w:val="00397AD2"/>
    <w:rsid w:val="003B53EB"/>
    <w:rsid w:val="003B5544"/>
    <w:rsid w:val="003E16C0"/>
    <w:rsid w:val="003F14E7"/>
    <w:rsid w:val="00405F35"/>
    <w:rsid w:val="00415569"/>
    <w:rsid w:val="004275B5"/>
    <w:rsid w:val="00434375"/>
    <w:rsid w:val="00440BE6"/>
    <w:rsid w:val="00440C67"/>
    <w:rsid w:val="0045299F"/>
    <w:rsid w:val="0045419E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26549"/>
    <w:rsid w:val="007329A3"/>
    <w:rsid w:val="00746D9D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60281"/>
    <w:rsid w:val="0087427D"/>
    <w:rsid w:val="00880440"/>
    <w:rsid w:val="008C3CEB"/>
    <w:rsid w:val="008C7166"/>
    <w:rsid w:val="008D124D"/>
    <w:rsid w:val="00904563"/>
    <w:rsid w:val="00916325"/>
    <w:rsid w:val="00917882"/>
    <w:rsid w:val="009215E8"/>
    <w:rsid w:val="009225F7"/>
    <w:rsid w:val="00927C1B"/>
    <w:rsid w:val="00927CC0"/>
    <w:rsid w:val="009700C4"/>
    <w:rsid w:val="00970269"/>
    <w:rsid w:val="00981C65"/>
    <w:rsid w:val="00981DC5"/>
    <w:rsid w:val="009907F5"/>
    <w:rsid w:val="009B5344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B6DB3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A3FDC"/>
    <w:rsid w:val="00CB6469"/>
    <w:rsid w:val="00CE23A1"/>
    <w:rsid w:val="00CE497F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13D2D-84B1-43A4-A2B4-899C80188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1685</Words>
  <Characters>961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48</cp:revision>
  <cp:lastPrinted>2020-06-22T14:47:00Z</cp:lastPrinted>
  <dcterms:created xsi:type="dcterms:W3CDTF">2023-09-20T08:29:00Z</dcterms:created>
  <dcterms:modified xsi:type="dcterms:W3CDTF">2025-12-22T15:19:00Z</dcterms:modified>
</cp:coreProperties>
</file>